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E4AA0" w14:textId="7FD8D3C4" w:rsidR="00F11374" w:rsidRPr="003D35BB" w:rsidRDefault="00F11374" w:rsidP="005841D0">
      <w:pPr>
        <w:pStyle w:val="Cmsor1"/>
        <w:rPr>
          <w:lang w:val="hu-HU"/>
        </w:rPr>
      </w:pPr>
      <w:r w:rsidRPr="003D35BB">
        <w:rPr>
          <w:lang w:val="hu-HU"/>
        </w:rPr>
        <w:t>Reklámfilm</w:t>
      </w:r>
    </w:p>
    <w:p w14:paraId="06680A2C" w14:textId="110FA274" w:rsidR="00E10E19" w:rsidRPr="003D35BB" w:rsidRDefault="00E10E19">
      <w:pPr>
        <w:rPr>
          <w:lang w:val="hu-HU"/>
        </w:rPr>
      </w:pPr>
      <w:r w:rsidRPr="003D35BB">
        <w:rPr>
          <w:lang w:val="hu-HU"/>
        </w:rPr>
        <w:t>&lt;Narrátor&gt; Sportolni szeretnél, de nincs kivel?</w:t>
      </w:r>
      <w:r w:rsidRPr="003D35BB">
        <w:rPr>
          <w:lang w:val="hu-HU"/>
        </w:rPr>
        <w:br/>
        <w:t>Mindig kínszenvedés sporttársakat találni?</w:t>
      </w:r>
    </w:p>
    <w:p w14:paraId="1FD7F29E" w14:textId="71D8D92D" w:rsidR="00E10E19" w:rsidRPr="003D35BB" w:rsidRDefault="00E10E19">
      <w:pPr>
        <w:rPr>
          <w:lang w:val="hu-HU"/>
        </w:rPr>
      </w:pPr>
      <w:r w:rsidRPr="003D35BB">
        <w:rPr>
          <w:lang w:val="hu-HU"/>
        </w:rPr>
        <w:t>Eleged van az örökös visszautasításból?</w:t>
      </w:r>
    </w:p>
    <w:p w14:paraId="2710792D" w14:textId="1726591F" w:rsidR="00AF6C4F" w:rsidRPr="003D35BB" w:rsidRDefault="00AF6C4F">
      <w:pPr>
        <w:rPr>
          <w:i/>
          <w:iCs/>
          <w:sz w:val="18"/>
          <w:szCs w:val="18"/>
          <w:lang w:val="hu-HU"/>
        </w:rPr>
      </w:pPr>
      <w:r w:rsidRPr="003D35BB">
        <w:rPr>
          <w:i/>
          <w:iCs/>
          <w:sz w:val="18"/>
          <w:szCs w:val="18"/>
          <w:lang w:val="hu-HU"/>
        </w:rPr>
        <w:t>&lt;Adél szomorúan néz a távolba, ördögszekereket fúj a szél a háttérben, szürke filteres az egész&gt;</w:t>
      </w:r>
    </w:p>
    <w:p w14:paraId="3535C7E3" w14:textId="02DEBEFB" w:rsidR="009072A2" w:rsidRPr="003D35BB" w:rsidRDefault="009072A2">
      <w:pPr>
        <w:rPr>
          <w:i/>
          <w:iCs/>
          <w:sz w:val="18"/>
          <w:szCs w:val="18"/>
          <w:lang w:val="hu-HU"/>
        </w:rPr>
      </w:pPr>
      <w:r w:rsidRPr="003D35BB">
        <w:rPr>
          <w:i/>
          <w:iCs/>
          <w:sz w:val="18"/>
          <w:szCs w:val="18"/>
          <w:lang w:val="hu-HU"/>
        </w:rPr>
        <w:t xml:space="preserve">&lt;A szöveg alatt folyamatosan vágóképek szürke filterrel, emberekről, akik egyedül </w:t>
      </w:r>
      <w:r w:rsidR="00B479D2" w:rsidRPr="003D35BB">
        <w:rPr>
          <w:i/>
          <w:iCs/>
          <w:sz w:val="18"/>
          <w:szCs w:val="18"/>
          <w:lang w:val="hu-HU"/>
        </w:rPr>
        <w:t xml:space="preserve">szomorúan </w:t>
      </w:r>
      <w:r w:rsidRPr="003D35BB">
        <w:rPr>
          <w:i/>
          <w:iCs/>
          <w:sz w:val="18"/>
          <w:szCs w:val="18"/>
          <w:lang w:val="hu-HU"/>
        </w:rPr>
        <w:t>szerencsétlenkednek sportokkal&gt;</w:t>
      </w:r>
    </w:p>
    <w:p w14:paraId="4696155D" w14:textId="1C75B2B5" w:rsidR="00C83B52" w:rsidRPr="003D35BB" w:rsidRDefault="00AF6C4F">
      <w:pPr>
        <w:rPr>
          <w:lang w:val="hu-HU"/>
        </w:rPr>
      </w:pPr>
      <w:r w:rsidRPr="003D35BB">
        <w:rPr>
          <w:lang w:val="hu-HU"/>
        </w:rPr>
        <w:t>Tudod, hogy sportolnod</w:t>
      </w:r>
      <w:r w:rsidR="00C632DC" w:rsidRPr="003D35BB">
        <w:rPr>
          <w:lang w:val="hu-HU"/>
        </w:rPr>
        <w:t xml:space="preserve"> kellene</w:t>
      </w:r>
      <w:r w:rsidR="00444A52" w:rsidRPr="003D35BB">
        <w:rPr>
          <w:lang w:val="hu-HU"/>
        </w:rPr>
        <w:t xml:space="preserve"> az</w:t>
      </w:r>
      <w:r w:rsidR="00C632DC" w:rsidRPr="003D35BB">
        <w:rPr>
          <w:lang w:val="hu-HU"/>
        </w:rPr>
        <w:t xml:space="preserve"> </w:t>
      </w:r>
      <w:r w:rsidR="00130FC0" w:rsidRPr="003D35BB">
        <w:rPr>
          <w:lang w:val="hu-HU"/>
        </w:rPr>
        <w:t>egészséged érdekében</w:t>
      </w:r>
      <w:r w:rsidR="00C83B52" w:rsidRPr="003D35BB">
        <w:rPr>
          <w:lang w:val="hu-HU"/>
        </w:rPr>
        <w:t>, de nincs meg hozzá a megfelelő motivációd?</w:t>
      </w:r>
    </w:p>
    <w:p w14:paraId="6C237FA7" w14:textId="033DE0BE" w:rsidR="006C7138" w:rsidRPr="003D35BB" w:rsidRDefault="00C27841">
      <w:pPr>
        <w:rPr>
          <w:lang w:val="hu-HU"/>
        </w:rPr>
      </w:pPr>
      <w:r w:rsidRPr="003D35BB">
        <w:rPr>
          <w:lang w:val="hu-HU"/>
        </w:rPr>
        <w:t>Ha</w:t>
      </w:r>
      <w:r w:rsidR="00CB317D" w:rsidRPr="003D35BB">
        <w:rPr>
          <w:lang w:val="hu-HU"/>
        </w:rPr>
        <w:t xml:space="preserve"> az</w:t>
      </w:r>
      <w:r w:rsidRPr="003D35BB">
        <w:rPr>
          <w:lang w:val="hu-HU"/>
        </w:rPr>
        <w:t xml:space="preserve"> előbbi kérdésekre igennel válaszoltál, akkor van számodra egy remek hírünk</w:t>
      </w:r>
      <w:r w:rsidR="00624909" w:rsidRPr="003D35BB">
        <w:rPr>
          <w:lang w:val="hu-HU"/>
        </w:rPr>
        <w:t>!</w:t>
      </w:r>
    </w:p>
    <w:p w14:paraId="7A47C48C" w14:textId="7332503F" w:rsidR="006C7138" w:rsidRPr="003D35BB" w:rsidRDefault="006C7138">
      <w:pPr>
        <w:rPr>
          <w:i/>
          <w:iCs/>
          <w:sz w:val="18"/>
          <w:szCs w:val="18"/>
          <w:lang w:val="hu-HU"/>
        </w:rPr>
      </w:pPr>
      <w:r w:rsidRPr="003D35BB">
        <w:rPr>
          <w:i/>
          <w:iCs/>
          <w:sz w:val="18"/>
          <w:szCs w:val="18"/>
          <w:lang w:val="hu-HU"/>
        </w:rPr>
        <w:t xml:space="preserve">&lt;odaadjuk a telefont Adélnak, akinek felvidul az arca </w:t>
      </w:r>
      <w:r w:rsidR="009072A2" w:rsidRPr="003D35BB">
        <w:rPr>
          <w:i/>
          <w:iCs/>
          <w:sz w:val="18"/>
          <w:szCs w:val="18"/>
          <w:lang w:val="hu-HU"/>
        </w:rPr>
        <w:t>és a színek visszatérnek a világba</w:t>
      </w:r>
      <w:r w:rsidRPr="003D35BB">
        <w:rPr>
          <w:i/>
          <w:iCs/>
          <w:sz w:val="18"/>
          <w:szCs w:val="18"/>
          <w:lang w:val="hu-HU"/>
        </w:rPr>
        <w:t>&gt;</w:t>
      </w:r>
    </w:p>
    <w:p w14:paraId="6C3D7FE3" w14:textId="24AD1DA1" w:rsidR="009072A2" w:rsidRPr="003D35BB" w:rsidRDefault="00B31B60">
      <w:pPr>
        <w:rPr>
          <w:i/>
          <w:iCs/>
          <w:sz w:val="18"/>
          <w:szCs w:val="18"/>
          <w:lang w:val="hu-HU"/>
        </w:rPr>
      </w:pPr>
      <w:r w:rsidRPr="003D35BB">
        <w:rPr>
          <w:i/>
          <w:iCs/>
          <w:sz w:val="18"/>
          <w:szCs w:val="18"/>
          <w:lang w:val="hu-HU"/>
        </w:rPr>
        <w:t>&lt;ezalatt színes vágóképek csoportosan BOLDOGAN sportoló emberekről&gt;</w:t>
      </w:r>
    </w:p>
    <w:p w14:paraId="35BCCF11" w14:textId="3D823B28" w:rsidR="00BF4DE0" w:rsidRPr="003D35BB" w:rsidRDefault="00C27841">
      <w:pPr>
        <w:rPr>
          <w:lang w:val="hu-HU"/>
        </w:rPr>
      </w:pPr>
      <w:r w:rsidRPr="003D35BB">
        <w:rPr>
          <w:lang w:val="hu-HU"/>
        </w:rPr>
        <w:t>Bemutatjuk a Sport! alkalmazást. Ez az applikáció alapjaiban fogja megváltoztatni a sportolási szokásaidat</w:t>
      </w:r>
      <w:r w:rsidR="00BF4DE0" w:rsidRPr="003D35BB">
        <w:rPr>
          <w:lang w:val="hu-HU"/>
        </w:rPr>
        <w:t>.</w:t>
      </w:r>
    </w:p>
    <w:p w14:paraId="76AE12FE" w14:textId="3E6ED47A" w:rsidR="00B501A0" w:rsidRPr="003D35BB" w:rsidRDefault="00BF4DE0">
      <w:pPr>
        <w:rPr>
          <w:lang w:val="hu-HU"/>
        </w:rPr>
      </w:pPr>
      <w:r w:rsidRPr="003D35BB">
        <w:rPr>
          <w:lang w:val="hu-HU"/>
        </w:rPr>
        <w:t>Alkalmazásunk segítségével k</w:t>
      </w:r>
      <w:r w:rsidR="00B40E7D" w:rsidRPr="003D35BB">
        <w:rPr>
          <w:lang w:val="hu-HU"/>
        </w:rPr>
        <w:t>önnyen tudsz</w:t>
      </w:r>
      <w:r w:rsidR="00CB42C2" w:rsidRPr="003D35BB">
        <w:rPr>
          <w:lang w:val="hu-HU"/>
        </w:rPr>
        <w:t xml:space="preserve"> vele</w:t>
      </w:r>
      <w:r w:rsidR="00B40E7D" w:rsidRPr="003D35BB">
        <w:rPr>
          <w:lang w:val="hu-HU"/>
        </w:rPr>
        <w:t xml:space="preserve"> más embereket találni, akik ugyanazt a sportot szeretnék űzni, mint te. </w:t>
      </w:r>
    </w:p>
    <w:p w14:paraId="53A64575" w14:textId="65E9129C" w:rsidR="001D3C19" w:rsidRPr="003D35BB" w:rsidRDefault="00B1661B">
      <w:pPr>
        <w:rPr>
          <w:lang w:val="hu-HU"/>
        </w:rPr>
      </w:pPr>
      <w:r w:rsidRPr="003D35BB">
        <w:rPr>
          <w:lang w:val="hu-HU"/>
        </w:rPr>
        <w:t>És a</w:t>
      </w:r>
      <w:r w:rsidR="001D3C19" w:rsidRPr="003D35BB">
        <w:rPr>
          <w:lang w:val="hu-HU"/>
        </w:rPr>
        <w:t xml:space="preserve"> </w:t>
      </w:r>
      <w:r w:rsidR="0095497E" w:rsidRPr="003D35BB">
        <w:rPr>
          <w:lang w:val="hu-HU"/>
        </w:rPr>
        <w:t xml:space="preserve">másokkal való sportolás rengeteg előnnyel jár, </w:t>
      </w:r>
      <w:proofErr w:type="spellStart"/>
      <w:r w:rsidR="0095497E" w:rsidRPr="003D35BB">
        <w:rPr>
          <w:lang w:val="hu-HU"/>
        </w:rPr>
        <w:t>motiváltabb</w:t>
      </w:r>
      <w:proofErr w:type="spellEnd"/>
      <w:r w:rsidR="0095497E" w:rsidRPr="003D35BB">
        <w:rPr>
          <w:lang w:val="hu-HU"/>
        </w:rPr>
        <w:t xml:space="preserve"> </w:t>
      </w:r>
      <w:r w:rsidR="0013348E" w:rsidRPr="003D35BB">
        <w:rPr>
          <w:lang w:val="hu-HU"/>
        </w:rPr>
        <w:t>leszel, új embereket ismersz meg és meglátod még sokkal jobban is fogod érezni magad.</w:t>
      </w:r>
    </w:p>
    <w:p w14:paraId="6B071292" w14:textId="4DDDC8A3" w:rsidR="00A27793" w:rsidRPr="003D35BB" w:rsidRDefault="00A27793">
      <w:pPr>
        <w:rPr>
          <w:lang w:val="hu-HU"/>
        </w:rPr>
      </w:pPr>
      <w:r w:rsidRPr="003D35BB">
        <w:rPr>
          <w:lang w:val="hu-HU"/>
        </w:rPr>
        <w:t>Próbáld ki, töl</w:t>
      </w:r>
      <w:r w:rsidR="00CD1EDD" w:rsidRPr="003D35BB">
        <w:rPr>
          <w:lang w:val="hu-HU"/>
        </w:rPr>
        <w:t>t</w:t>
      </w:r>
      <w:r w:rsidRPr="003D35BB">
        <w:rPr>
          <w:lang w:val="hu-HU"/>
        </w:rPr>
        <w:t>sd le az alkalmazást teljesen ingyen és változtasd meg az életed MOST!</w:t>
      </w:r>
    </w:p>
    <w:p w14:paraId="2AACA3DC" w14:textId="77777777" w:rsidR="003A4C06" w:rsidRPr="003D35BB" w:rsidRDefault="003A4C06" w:rsidP="003A4C06">
      <w:pPr>
        <w:pStyle w:val="Cmsor1"/>
        <w:rPr>
          <w:lang w:val="hu-HU"/>
        </w:rPr>
      </w:pPr>
      <w:r w:rsidRPr="003D35BB">
        <w:rPr>
          <w:lang w:val="hu-HU"/>
        </w:rPr>
        <w:t>Prezentáció</w:t>
      </w:r>
    </w:p>
    <w:p w14:paraId="69A6E640" w14:textId="30726C19" w:rsidR="00ED4939" w:rsidRDefault="00ED4939" w:rsidP="00237B9D">
      <w:pPr>
        <w:rPr>
          <w:lang w:val="hu-HU"/>
        </w:rPr>
      </w:pPr>
      <w:r>
        <w:rPr>
          <w:lang w:val="hu-HU"/>
        </w:rPr>
        <w:t xml:space="preserve">A probléma </w:t>
      </w:r>
      <w:r w:rsidR="004B03C1">
        <w:rPr>
          <w:lang w:val="hu-HU"/>
        </w:rPr>
        <w:t xml:space="preserve">teljes </w:t>
      </w:r>
      <w:r>
        <w:rPr>
          <w:lang w:val="hu-HU"/>
        </w:rPr>
        <w:t xml:space="preserve">megértésének érdekében Dr. Hídvégi Péter professzorral konzultáltunk, aki </w:t>
      </w:r>
      <w:r w:rsidR="00FC644E">
        <w:rPr>
          <w:lang w:val="hu-HU"/>
        </w:rPr>
        <w:t>az Eszterházy Károly Egyetemen tanít. Többek között tőle tudjuk azt is, hogy:</w:t>
      </w:r>
    </w:p>
    <w:p w14:paraId="08636537" w14:textId="0B87B519" w:rsidR="0013348E" w:rsidRDefault="000000BE">
      <w:pPr>
        <w:rPr>
          <w:lang w:val="hu-HU"/>
        </w:rPr>
      </w:pPr>
      <w:r>
        <w:rPr>
          <w:lang w:val="hu-HU"/>
        </w:rPr>
        <w:t>A magyaroknak csak a 23%-a sportol heti rendszerességgel,</w:t>
      </w:r>
      <w:r w:rsidR="005B2E14">
        <w:rPr>
          <w:lang w:val="hu-HU"/>
        </w:rPr>
        <w:t xml:space="preserve"> </w:t>
      </w:r>
      <w:r w:rsidR="00293251">
        <w:rPr>
          <w:lang w:val="hu-HU"/>
        </w:rPr>
        <w:t xml:space="preserve">míg az Európai Unióba </w:t>
      </w:r>
      <w:r w:rsidR="006746DB">
        <w:rPr>
          <w:lang w:val="hu-HU"/>
        </w:rPr>
        <w:t xml:space="preserve">ez az arány </w:t>
      </w:r>
      <w:r w:rsidR="00293251">
        <w:rPr>
          <w:lang w:val="hu-HU"/>
        </w:rPr>
        <w:t>40%.</w:t>
      </w:r>
      <w:r w:rsidR="00560AA5">
        <w:rPr>
          <w:lang w:val="hu-HU"/>
        </w:rPr>
        <w:t xml:space="preserve"> </w:t>
      </w:r>
      <w:r w:rsidR="002D60AF">
        <w:rPr>
          <w:lang w:val="hu-HU"/>
        </w:rPr>
        <w:t xml:space="preserve">Hazánkban a lakosság </w:t>
      </w:r>
      <w:r w:rsidR="00A847EE">
        <w:rPr>
          <w:lang w:val="hu-HU"/>
        </w:rPr>
        <w:t>50%</w:t>
      </w:r>
      <w:r w:rsidR="00A847EE">
        <w:rPr>
          <w:lang w:val="hu-HU"/>
        </w:rPr>
        <w:t>-a nem sportol</w:t>
      </w:r>
      <w:r w:rsidR="007B2F75">
        <w:rPr>
          <w:lang w:val="hu-HU"/>
        </w:rPr>
        <w:t xml:space="preserve"> egyáltalán semmit</w:t>
      </w:r>
      <w:r w:rsidR="00A847EE">
        <w:rPr>
          <w:lang w:val="hu-HU"/>
        </w:rPr>
        <w:t xml:space="preserve">, míg az EU-ban </w:t>
      </w:r>
      <w:r w:rsidR="007B2F75">
        <w:rPr>
          <w:lang w:val="hu-HU"/>
        </w:rPr>
        <w:t xml:space="preserve">csak </w:t>
      </w:r>
      <w:r w:rsidR="00390BED">
        <w:rPr>
          <w:lang w:val="hu-HU"/>
        </w:rPr>
        <w:t>39%. Ennek eredményeképpen</w:t>
      </w:r>
      <w:r w:rsidR="005355B8">
        <w:rPr>
          <w:lang w:val="hu-HU"/>
        </w:rPr>
        <w:t xml:space="preserve"> is</w:t>
      </w:r>
      <w:r w:rsidR="00390BED">
        <w:rPr>
          <w:lang w:val="hu-HU"/>
        </w:rPr>
        <w:t xml:space="preserve"> nálunk </w:t>
      </w:r>
      <w:r w:rsidR="00C035A1" w:rsidRPr="00C035A1">
        <w:rPr>
          <w:lang w:val="hu-HU"/>
        </w:rPr>
        <w:t xml:space="preserve">a legmagasabb a </w:t>
      </w:r>
      <w:r w:rsidR="00C15B50">
        <w:rPr>
          <w:lang w:val="hu-HU"/>
        </w:rPr>
        <w:t>daganatos</w:t>
      </w:r>
      <w:r w:rsidR="00C035A1" w:rsidRPr="00C035A1">
        <w:rPr>
          <w:lang w:val="hu-HU"/>
        </w:rPr>
        <w:t xml:space="preserve"> megbetegedések arány</w:t>
      </w:r>
      <w:r w:rsidR="00C035A1">
        <w:rPr>
          <w:lang w:val="hu-HU"/>
        </w:rPr>
        <w:t>a</w:t>
      </w:r>
      <w:r w:rsidR="00C035A1" w:rsidRPr="00C035A1">
        <w:rPr>
          <w:lang w:val="hu-HU"/>
        </w:rPr>
        <w:t>, az EU-n belül</w:t>
      </w:r>
      <w:r w:rsidR="00C035A1">
        <w:rPr>
          <w:lang w:val="hu-HU"/>
        </w:rPr>
        <w:t xml:space="preserve">. </w:t>
      </w:r>
    </w:p>
    <w:p w14:paraId="45A018A9" w14:textId="5BF6F5E9" w:rsidR="00742767" w:rsidRDefault="00742767">
      <w:pPr>
        <w:rPr>
          <w:lang w:val="hu-HU"/>
        </w:rPr>
      </w:pPr>
    </w:p>
    <w:p w14:paraId="2C44D213" w14:textId="673BE1FD" w:rsidR="00742767" w:rsidRDefault="00742767">
      <w:pPr>
        <w:rPr>
          <w:lang w:val="hu-HU"/>
        </w:rPr>
      </w:pPr>
    </w:p>
    <w:p w14:paraId="7F59A4DC" w14:textId="2D169917" w:rsidR="00742767" w:rsidRDefault="00742767">
      <w:pPr>
        <w:rPr>
          <w:lang w:val="hu-HU"/>
        </w:rPr>
      </w:pPr>
    </w:p>
    <w:p w14:paraId="6694B197" w14:textId="5E7FD289" w:rsidR="009C586C" w:rsidRDefault="00742767">
      <w:pPr>
        <w:rPr>
          <w:lang w:val="hu-HU"/>
        </w:rPr>
      </w:pPr>
      <w:r>
        <w:rPr>
          <w:lang w:val="hu-HU"/>
        </w:rPr>
        <w:t>Erre a problémára természetesen már léteznek megoldások, igaz nem annyira „kényelmesek”, mint a miénk. Pé</w:t>
      </w:r>
      <w:r w:rsidR="00A44E5E">
        <w:rPr>
          <w:lang w:val="hu-HU"/>
        </w:rPr>
        <w:t>ldául</w:t>
      </w:r>
      <w:r>
        <w:rPr>
          <w:lang w:val="hu-HU"/>
        </w:rPr>
        <w:t xml:space="preserve"> Facebookon tudunk eseményeket létrehozni, de ott nem olyan egyszerű egy specifikus sportra szűrn</w:t>
      </w:r>
      <w:r w:rsidR="006305CB">
        <w:rPr>
          <w:lang w:val="hu-HU"/>
        </w:rPr>
        <w:t>i</w:t>
      </w:r>
      <w:r w:rsidR="00D139E8">
        <w:rPr>
          <w:lang w:val="hu-HU"/>
        </w:rPr>
        <w:t xml:space="preserve">, ráadásul kutatásunk azt az eredményt hozta, hogy az emberek nem is próbálnak a facebookon keresztül ilyen eseményeket létrehozni. </w:t>
      </w:r>
      <w:r w:rsidR="006305CB">
        <w:rPr>
          <w:lang w:val="hu-HU"/>
        </w:rPr>
        <w:t>Emellett</w:t>
      </w:r>
      <w:r w:rsidR="00D139E8">
        <w:rPr>
          <w:lang w:val="hu-HU"/>
        </w:rPr>
        <w:t>,</w:t>
      </w:r>
      <w:r w:rsidR="006305CB">
        <w:rPr>
          <w:lang w:val="hu-HU"/>
        </w:rPr>
        <w:t xml:space="preserve"> ha az ember Facebookon keres sportolási lehetőséget, könnyen </w:t>
      </w:r>
      <w:proofErr w:type="spellStart"/>
      <w:r w:rsidR="00C44D7D">
        <w:rPr>
          <w:lang w:val="hu-HU"/>
        </w:rPr>
        <w:t>eltérítődhet</w:t>
      </w:r>
      <w:proofErr w:type="spellEnd"/>
      <w:r w:rsidR="006305CB">
        <w:rPr>
          <w:lang w:val="hu-HU"/>
        </w:rPr>
        <w:t xml:space="preserve"> eredeti céljától a sok poszt és reklám miatt. </w:t>
      </w:r>
      <w:r w:rsidR="003D7E5A">
        <w:rPr>
          <w:lang w:val="hu-HU"/>
        </w:rPr>
        <w:t>Egy másik megoldás lehet</w:t>
      </w:r>
      <w:r w:rsidR="006305CB">
        <w:rPr>
          <w:lang w:val="hu-HU"/>
        </w:rPr>
        <w:t>, h</w:t>
      </w:r>
      <w:r w:rsidR="00C44D7D">
        <w:rPr>
          <w:lang w:val="hu-HU"/>
        </w:rPr>
        <w:t>ogy</w:t>
      </w:r>
      <w:r w:rsidR="006305CB">
        <w:rPr>
          <w:lang w:val="hu-HU"/>
        </w:rPr>
        <w:t xml:space="preserve"> </w:t>
      </w:r>
      <w:r w:rsidR="00A44E5E">
        <w:rPr>
          <w:lang w:val="hu-HU"/>
        </w:rPr>
        <w:t>mindenkire ráírsz egyesével, de az</w:t>
      </w:r>
      <w:r w:rsidR="000B68CA">
        <w:rPr>
          <w:lang w:val="hu-HU"/>
        </w:rPr>
        <w:t xml:space="preserve"> néha</w:t>
      </w:r>
      <w:r w:rsidR="00A44E5E">
        <w:rPr>
          <w:lang w:val="hu-HU"/>
        </w:rPr>
        <w:t xml:space="preserve"> fárasztó és idegesítő</w:t>
      </w:r>
      <w:r w:rsidR="000B68CA">
        <w:rPr>
          <w:lang w:val="hu-HU"/>
        </w:rPr>
        <w:t>, valam</w:t>
      </w:r>
      <w:r w:rsidR="007C3504">
        <w:rPr>
          <w:lang w:val="hu-HU"/>
        </w:rPr>
        <w:t xml:space="preserve">int csak a </w:t>
      </w:r>
      <w:r w:rsidR="00D079D2">
        <w:rPr>
          <w:lang w:val="hu-HU"/>
        </w:rPr>
        <w:t xml:space="preserve">már létező </w:t>
      </w:r>
      <w:r w:rsidR="00837969">
        <w:rPr>
          <w:lang w:val="hu-HU"/>
        </w:rPr>
        <w:t>ismeretségi körödet vonhatod be</w:t>
      </w:r>
      <w:r w:rsidR="009C586C">
        <w:rPr>
          <w:lang w:val="hu-HU"/>
        </w:rPr>
        <w:t xml:space="preserve">. Sőt elkedvetlenítő hatása is van, ha az 1. pár emberből senkinek sincs kedve vagy ideje az adott programra. </w:t>
      </w:r>
    </w:p>
    <w:p w14:paraId="559BEF6E" w14:textId="77777777" w:rsidR="00896F9F" w:rsidRDefault="00796583">
      <w:pPr>
        <w:rPr>
          <w:lang w:val="hu-HU"/>
        </w:rPr>
      </w:pPr>
      <w:r w:rsidRPr="00796583">
        <w:rPr>
          <w:lang w:val="hu-HU"/>
        </w:rPr>
        <w:t>Jó napot!</w:t>
      </w:r>
      <w:r>
        <w:rPr>
          <w:lang w:val="hu-HU"/>
        </w:rPr>
        <w:t xml:space="preserve"> </w:t>
      </w:r>
    </w:p>
    <w:p w14:paraId="4BD73AC6" w14:textId="0D356CCF" w:rsidR="00AB737C" w:rsidRDefault="00796583">
      <w:pPr>
        <w:rPr>
          <w:lang w:val="hu-HU"/>
        </w:rPr>
      </w:pPr>
      <w:r>
        <w:rPr>
          <w:lang w:val="hu-HU"/>
        </w:rPr>
        <w:t>A csapat</w:t>
      </w:r>
      <w:r w:rsidR="00896F9F">
        <w:rPr>
          <w:lang w:val="hu-HU"/>
        </w:rPr>
        <w:t>ba tartozó emberek:</w:t>
      </w:r>
    </w:p>
    <w:p w14:paraId="632E95CB" w14:textId="21E30556" w:rsidR="00896F9F" w:rsidRDefault="0018183D">
      <w:pPr>
        <w:rPr>
          <w:lang w:val="hu-HU"/>
        </w:rPr>
      </w:pPr>
      <w:r>
        <w:rPr>
          <w:lang w:val="hu-HU"/>
        </w:rPr>
        <w:t xml:space="preserve">Major Bulcsú, Lapos Nóra, Bimbó Balázs, Varga Szilárd, </w:t>
      </w:r>
      <w:proofErr w:type="spellStart"/>
      <w:r>
        <w:rPr>
          <w:lang w:val="hu-HU"/>
        </w:rPr>
        <w:t>Béndek</w:t>
      </w:r>
      <w:proofErr w:type="spellEnd"/>
      <w:r>
        <w:rPr>
          <w:lang w:val="hu-HU"/>
        </w:rPr>
        <w:t xml:space="preserve"> Simon, </w:t>
      </w:r>
      <w:r w:rsidR="00C96585">
        <w:rPr>
          <w:lang w:val="hu-HU"/>
        </w:rPr>
        <w:t xml:space="preserve">Szabó Adél, Berczik </w:t>
      </w:r>
      <w:r w:rsidR="00C96585" w:rsidRPr="00C96585">
        <w:rPr>
          <w:lang w:val="hu-HU"/>
        </w:rPr>
        <w:t>Attila</w:t>
      </w:r>
    </w:p>
    <w:p w14:paraId="1D508265" w14:textId="0C234F6C" w:rsidR="00C96585" w:rsidRDefault="00C96585">
      <w:pPr>
        <w:rPr>
          <w:lang w:val="hu-HU"/>
        </w:rPr>
      </w:pPr>
      <w:r>
        <w:rPr>
          <w:lang w:val="hu-HU"/>
        </w:rPr>
        <w:t xml:space="preserve">A verseny neve </w:t>
      </w:r>
      <w:r w:rsidR="00D37600" w:rsidRPr="00D37600">
        <w:rPr>
          <w:lang w:val="hu-HU"/>
        </w:rPr>
        <w:t>FIRST</w:t>
      </w:r>
      <w:r w:rsidR="00D37600">
        <w:rPr>
          <w:lang w:val="hu-HU"/>
        </w:rPr>
        <w:t xml:space="preserve"> </w:t>
      </w:r>
      <w:proofErr w:type="spellStart"/>
      <w:r>
        <w:rPr>
          <w:lang w:val="hu-HU"/>
        </w:rPr>
        <w:t>Lego</w:t>
      </w:r>
      <w:proofErr w:type="spellEnd"/>
      <w:r>
        <w:rPr>
          <w:lang w:val="hu-HU"/>
        </w:rPr>
        <w:t xml:space="preserve"> League, </w:t>
      </w:r>
      <w:r w:rsidR="00433FE4">
        <w:rPr>
          <w:lang w:val="hu-HU"/>
        </w:rPr>
        <w:t>ez egy világszintű robotikai és kutatási verseny</w:t>
      </w:r>
      <w:r w:rsidR="000A5867">
        <w:rPr>
          <w:lang w:val="hu-HU"/>
        </w:rPr>
        <w:t>.</w:t>
      </w:r>
    </w:p>
    <w:p w14:paraId="41AAA0BA" w14:textId="53687832" w:rsidR="000A5867" w:rsidRDefault="000A5867">
      <w:pPr>
        <w:rPr>
          <w:lang w:val="hu-HU"/>
        </w:rPr>
      </w:pPr>
      <w:r>
        <w:rPr>
          <w:lang w:val="hu-HU"/>
        </w:rPr>
        <w:t xml:space="preserve">Nagyon jó </w:t>
      </w:r>
      <w:r w:rsidR="004C2A0B">
        <w:rPr>
          <w:lang w:val="hu-HU"/>
        </w:rPr>
        <w:t>lenne,</w:t>
      </w:r>
      <w:r>
        <w:rPr>
          <w:lang w:val="hu-HU"/>
        </w:rPr>
        <w:t xml:space="preserve"> ha tudnánk még egy napot felkészülni, mivel</w:t>
      </w:r>
      <w:r w:rsidR="004C2A0B">
        <w:rPr>
          <w:lang w:val="hu-HU"/>
        </w:rPr>
        <w:t xml:space="preserve"> sajnos</w:t>
      </w:r>
      <w:r>
        <w:rPr>
          <w:lang w:val="hu-HU"/>
        </w:rPr>
        <w:t xml:space="preserve"> nem sokat haladtunk eddig</w:t>
      </w:r>
      <w:r w:rsidR="004C2A0B">
        <w:rPr>
          <w:lang w:val="hu-HU"/>
        </w:rPr>
        <w:t>.</w:t>
      </w:r>
    </w:p>
    <w:p w14:paraId="7F39DA31" w14:textId="77777777" w:rsidR="004C2A0B" w:rsidRPr="003D35BB" w:rsidRDefault="004C2A0B">
      <w:pPr>
        <w:rPr>
          <w:lang w:val="hu-HU"/>
        </w:rPr>
      </w:pPr>
    </w:p>
    <w:sectPr w:rsidR="004C2A0B" w:rsidRPr="003D3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rAUAyim1yiwAAAA="/>
  </w:docVars>
  <w:rsids>
    <w:rsidRoot w:val="00915DF4"/>
    <w:rsid w:val="000000BE"/>
    <w:rsid w:val="00005B3F"/>
    <w:rsid w:val="00086D2B"/>
    <w:rsid w:val="000A5867"/>
    <w:rsid w:val="000B24A0"/>
    <w:rsid w:val="000B68CA"/>
    <w:rsid w:val="00130FC0"/>
    <w:rsid w:val="0013348E"/>
    <w:rsid w:val="0018183D"/>
    <w:rsid w:val="00195E77"/>
    <w:rsid w:val="001D3C19"/>
    <w:rsid w:val="00237B9D"/>
    <w:rsid w:val="00293251"/>
    <w:rsid w:val="002D60AF"/>
    <w:rsid w:val="00370303"/>
    <w:rsid w:val="00390BED"/>
    <w:rsid w:val="003A4C06"/>
    <w:rsid w:val="003D35BB"/>
    <w:rsid w:val="003D7E5A"/>
    <w:rsid w:val="00433FE4"/>
    <w:rsid w:val="00444A52"/>
    <w:rsid w:val="00495183"/>
    <w:rsid w:val="00495439"/>
    <w:rsid w:val="004B03C1"/>
    <w:rsid w:val="004C2A0B"/>
    <w:rsid w:val="005355B8"/>
    <w:rsid w:val="00560AA5"/>
    <w:rsid w:val="005841D0"/>
    <w:rsid w:val="005B2E14"/>
    <w:rsid w:val="005D3361"/>
    <w:rsid w:val="00624909"/>
    <w:rsid w:val="006305CB"/>
    <w:rsid w:val="006746DB"/>
    <w:rsid w:val="006C7138"/>
    <w:rsid w:val="00742767"/>
    <w:rsid w:val="00796583"/>
    <w:rsid w:val="007B2F75"/>
    <w:rsid w:val="007C3504"/>
    <w:rsid w:val="007E52C1"/>
    <w:rsid w:val="00837969"/>
    <w:rsid w:val="00896F9F"/>
    <w:rsid w:val="008E30A7"/>
    <w:rsid w:val="009072A2"/>
    <w:rsid w:val="00915DF4"/>
    <w:rsid w:val="0095497E"/>
    <w:rsid w:val="009B3E61"/>
    <w:rsid w:val="009C2C2B"/>
    <w:rsid w:val="009C586C"/>
    <w:rsid w:val="00A27793"/>
    <w:rsid w:val="00A44E5E"/>
    <w:rsid w:val="00A847EE"/>
    <w:rsid w:val="00AB737C"/>
    <w:rsid w:val="00AF6C4F"/>
    <w:rsid w:val="00B1661B"/>
    <w:rsid w:val="00B31B60"/>
    <w:rsid w:val="00B40E7D"/>
    <w:rsid w:val="00B41C57"/>
    <w:rsid w:val="00B479D2"/>
    <w:rsid w:val="00B501A0"/>
    <w:rsid w:val="00BF4DE0"/>
    <w:rsid w:val="00C035A1"/>
    <w:rsid w:val="00C15B50"/>
    <w:rsid w:val="00C27841"/>
    <w:rsid w:val="00C44D7D"/>
    <w:rsid w:val="00C632DC"/>
    <w:rsid w:val="00C635EA"/>
    <w:rsid w:val="00C83B52"/>
    <w:rsid w:val="00C96585"/>
    <w:rsid w:val="00CB317D"/>
    <w:rsid w:val="00CB42C2"/>
    <w:rsid w:val="00CD1EDD"/>
    <w:rsid w:val="00D079D2"/>
    <w:rsid w:val="00D139E8"/>
    <w:rsid w:val="00D37600"/>
    <w:rsid w:val="00E10E19"/>
    <w:rsid w:val="00ED4939"/>
    <w:rsid w:val="00F11374"/>
    <w:rsid w:val="00FC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37B9D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399</Words>
  <Characters>2276</Characters>
  <Application>Microsoft Office Word</Application>
  <DocSecurity>0</DocSecurity>
  <Lines>18</Lines>
  <Paragraphs>5</Paragraphs>
  <ScaleCrop>false</ScaleCrop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78</cp:revision>
  <dcterms:created xsi:type="dcterms:W3CDTF">2021-05-03T11:29:00Z</dcterms:created>
  <dcterms:modified xsi:type="dcterms:W3CDTF">2021-05-03T15:26:00Z</dcterms:modified>
</cp:coreProperties>
</file>